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23ABB" w14:textId="77777777" w:rsidR="00D90245" w:rsidRPr="00160D4A" w:rsidRDefault="00345A88" w:rsidP="00345A88">
      <w:pPr>
        <w:tabs>
          <w:tab w:val="left" w:pos="2880"/>
        </w:tabs>
      </w:pPr>
      <w:r w:rsidRPr="00345A88">
        <w:rPr>
          <w:b/>
          <w:bCs/>
        </w:rPr>
        <w:t xml:space="preserve">Metadata Experiment 1: </w:t>
      </w:r>
      <w:r>
        <w:rPr>
          <w:b/>
          <w:bCs/>
        </w:rPr>
        <w:t>Potato Solute Concentration BIOLS 1001 Experiment</w:t>
      </w:r>
      <w:r w:rsidR="00160D4A">
        <w:rPr>
          <w:b/>
          <w:bCs/>
        </w:rPr>
        <w:br/>
      </w:r>
      <w:r w:rsidR="00160D4A" w:rsidRPr="00160D4A">
        <w:rPr>
          <w:b/>
          <w:bCs/>
        </w:rPr>
        <w:t xml:space="preserve">        </w:t>
      </w:r>
      <w:r w:rsidR="00160D4A" w:rsidRPr="00160D4A">
        <w:rPr>
          <w:u w:val="single"/>
        </w:rPr>
        <w:t>One file attached:</w:t>
      </w:r>
      <w:r w:rsidR="00160D4A">
        <w:t xml:space="preserve"> (Experiment1RawData.csv) containing Table 1.</w:t>
      </w:r>
    </w:p>
    <w:p w14:paraId="7423DFB6" w14:textId="77777777" w:rsidR="00345A88" w:rsidRDefault="00345A88" w:rsidP="00345A88">
      <w:pPr>
        <w:tabs>
          <w:tab w:val="left" w:pos="2880"/>
        </w:tabs>
        <w:rPr>
          <w:b/>
          <w:bCs/>
        </w:rPr>
      </w:pPr>
      <w:r>
        <w:rPr>
          <w:b/>
          <w:bCs/>
        </w:rPr>
        <w:t xml:space="preserve">Description of </w:t>
      </w:r>
      <w:r w:rsidRPr="00345A88">
        <w:rPr>
          <w:b/>
          <w:bCs/>
        </w:rPr>
        <w:t>Data Collection in Table 1</w:t>
      </w:r>
      <w:r w:rsidR="00160D4A">
        <w:rPr>
          <w:b/>
          <w:bCs/>
        </w:rPr>
        <w:t>:</w:t>
      </w:r>
    </w:p>
    <w:p w14:paraId="1F4A49C5" w14:textId="77777777" w:rsidR="00160D4A" w:rsidRDefault="00345A88" w:rsidP="00345A88">
      <w:pPr>
        <w:tabs>
          <w:tab w:val="left" w:pos="2880"/>
        </w:tabs>
      </w:pPr>
      <w:r w:rsidRPr="00160D4A">
        <w:rPr>
          <w:u w:val="single"/>
        </w:rPr>
        <w:t>Date collected:</w:t>
      </w:r>
      <w:r>
        <w:t xml:space="preserve"> 3/12/20</w:t>
      </w:r>
      <w:r w:rsidR="00160D4A">
        <w:br/>
      </w:r>
      <w:r w:rsidR="00160D4A" w:rsidRPr="00160D4A">
        <w:rPr>
          <w:u w:val="single"/>
        </w:rPr>
        <w:t>Description:</w:t>
      </w:r>
      <w:r w:rsidR="00160D4A">
        <w:t xml:space="preserve"> This experiment measured how the weight of potatoes cut in 2 different sizes changes due to 4 Treatment Types. Solutions were prepared in a room at __</w:t>
      </w:r>
      <w:r w:rsidR="00160D4A">
        <w:rPr>
          <w:rFonts w:cstheme="minorHAnsi"/>
        </w:rPr>
        <w:t>ᵒ</w:t>
      </w:r>
      <w:r w:rsidR="00160D4A">
        <w:t>c and potatoes were placed in it for ___ minutes.  Potato then removed, blotted</w:t>
      </w:r>
      <w:r w:rsidR="00775A8B">
        <w:t>,</w:t>
      </w:r>
      <w:r w:rsidR="00160D4A">
        <w:t xml:space="preserve"> and weighed on </w:t>
      </w:r>
      <w:r w:rsidR="00775A8B">
        <w:t xml:space="preserve">the </w:t>
      </w:r>
      <w:r w:rsidR="00160D4A">
        <w:t xml:space="preserve">same scale used to take </w:t>
      </w:r>
      <w:r w:rsidR="00775A8B">
        <w:t xml:space="preserve">the </w:t>
      </w:r>
      <w:r w:rsidR="00160D4A">
        <w:t>previous weight.</w:t>
      </w:r>
      <w:r w:rsidR="00160D4A">
        <w:br/>
      </w:r>
      <w:r w:rsidR="00160D4A" w:rsidRPr="00160D4A">
        <w:rPr>
          <w:u w:val="single"/>
        </w:rPr>
        <w:t>Data in Tabl</w:t>
      </w:r>
      <w:r w:rsidR="00160D4A">
        <w:rPr>
          <w:u w:val="single"/>
        </w:rPr>
        <w:t>e</w:t>
      </w:r>
      <w:r w:rsidR="00160D4A" w:rsidRPr="00160D4A">
        <w:rPr>
          <w:u w:val="single"/>
        </w:rPr>
        <w:t>:</w:t>
      </w:r>
      <w:r>
        <w:br/>
        <w:t>Potato sizes used</w:t>
      </w:r>
      <w:r>
        <w:br/>
        <w:t xml:space="preserve">       A: 1 (2cm x 2cm x 2cm) Potato cube</w:t>
      </w:r>
      <w:r>
        <w:br/>
        <w:t xml:space="preserve">       B: 8 (1cm x 1cm x 1cm) Potato cubes</w:t>
      </w:r>
      <w:r w:rsidR="00160D4A">
        <w:br/>
      </w:r>
      <w:r>
        <w:t xml:space="preserve">Treatment Types </w:t>
      </w:r>
      <w:r>
        <w:br/>
        <w:t xml:space="preserve">       O% NaCl (Distilled water)</w:t>
      </w:r>
      <w:r>
        <w:br/>
        <w:t xml:space="preserve">       0.9% NaCl</w:t>
      </w:r>
      <w:r>
        <w:br/>
        <w:t xml:space="preserve">       2% NaCl</w:t>
      </w:r>
      <w:r>
        <w:br/>
        <w:t xml:space="preserve">       5% NaCl</w:t>
      </w:r>
      <w:r w:rsidR="00160D4A">
        <w:br/>
        <w:t xml:space="preserve">Initial Weight(g): this is the weight </w:t>
      </w:r>
      <w:r w:rsidR="00775A8B">
        <w:t>o</w:t>
      </w:r>
      <w:r w:rsidR="00160D4A">
        <w:t xml:space="preserve">f the potato </w:t>
      </w:r>
      <w:r w:rsidR="00775A8B">
        <w:t>before</w:t>
      </w:r>
      <w:r w:rsidR="00160D4A">
        <w:t xml:space="preserve"> the experiment </w:t>
      </w:r>
      <w:r w:rsidR="00775A8B">
        <w:t>was</w:t>
      </w:r>
      <w:r w:rsidR="00160D4A">
        <w:t xml:space="preserve"> completed.</w:t>
      </w:r>
      <w:r w:rsidR="00160D4A">
        <w:br/>
        <w:t>Final Weight (g): this is the weight of the potato after the experiment was completed.</w:t>
      </w:r>
    </w:p>
    <w:p w14:paraId="7FFCDFC2" w14:textId="77777777" w:rsidR="00160D4A" w:rsidRPr="00775A8B" w:rsidRDefault="00160D4A" w:rsidP="00345A88">
      <w:pPr>
        <w:tabs>
          <w:tab w:val="left" w:pos="2880"/>
        </w:tabs>
      </w:pPr>
      <w:r w:rsidRPr="00160D4A">
        <w:rPr>
          <w:u w:val="single"/>
        </w:rPr>
        <w:t>Measurement equipment name and or type:</w:t>
      </w:r>
      <w:r w:rsidR="00775A8B">
        <w:rPr>
          <w:u w:val="single"/>
        </w:rPr>
        <w:t xml:space="preserve"> </w:t>
      </w:r>
      <w:r w:rsidR="00775A8B">
        <w:t>(Scale type)</w:t>
      </w:r>
      <w:r w:rsidRPr="00160D4A">
        <w:rPr>
          <w:u w:val="single"/>
        </w:rPr>
        <w:br/>
        <w:t>Key for acronyms used:</w:t>
      </w:r>
      <w:r w:rsidR="00775A8B">
        <w:t xml:space="preserve"> (if any words are shortened in the document)</w:t>
      </w:r>
      <w:r w:rsidRPr="00160D4A">
        <w:rPr>
          <w:u w:val="single"/>
        </w:rPr>
        <w:br/>
        <w:t>Name of sub collectors and contributor:</w:t>
      </w:r>
      <w:r w:rsidR="00775A8B">
        <w:rPr>
          <w:u w:val="single"/>
        </w:rPr>
        <w:t xml:space="preserve"> </w:t>
      </w:r>
      <w:r w:rsidR="00775A8B">
        <w:t>Kelly MacDonald</w:t>
      </w:r>
    </w:p>
    <w:p w14:paraId="23210379" w14:textId="77777777" w:rsidR="00160D4A" w:rsidRPr="00160D4A" w:rsidRDefault="00160D4A" w:rsidP="00345A88">
      <w:pPr>
        <w:tabs>
          <w:tab w:val="left" w:pos="2880"/>
        </w:tabs>
        <w:rPr>
          <w:b/>
          <w:bCs/>
        </w:rPr>
      </w:pPr>
      <w:r>
        <w:rPr>
          <w:b/>
          <w:bCs/>
        </w:rPr>
        <w:t xml:space="preserve">Attached: Experiment1RawData.csv </w:t>
      </w:r>
    </w:p>
    <w:p w14:paraId="448F054F" w14:textId="77777777" w:rsidR="00345A88" w:rsidRDefault="00345A88" w:rsidP="00345A88">
      <w:pPr>
        <w:tabs>
          <w:tab w:val="left" w:pos="2880"/>
        </w:tabs>
      </w:pPr>
    </w:p>
    <w:p w14:paraId="3DCB850F" w14:textId="732BBDBB" w:rsidR="00160D4A" w:rsidRDefault="00160D4A" w:rsidP="00345A88">
      <w:pPr>
        <w:tabs>
          <w:tab w:val="left" w:pos="2880"/>
        </w:tabs>
      </w:pPr>
      <w:r>
        <w:t>If you have any questions, please contact:</w:t>
      </w:r>
      <w:r>
        <w:br/>
        <w:t xml:space="preserve">Makayla Swain </w:t>
      </w:r>
      <w:r>
        <w:br/>
        <w:t xml:space="preserve">Memorial University of Newfoundland </w:t>
      </w:r>
      <w:r>
        <w:br/>
      </w:r>
      <w:hyperlink r:id="rId4" w:history="1">
        <w:r w:rsidR="00F8554D" w:rsidRPr="005B3731">
          <w:rPr>
            <w:rStyle w:val="Hyperlink"/>
          </w:rPr>
          <w:t>maswain@mun.ca</w:t>
        </w:r>
      </w:hyperlink>
    </w:p>
    <w:p w14:paraId="5F7C231C" w14:textId="701AAADD" w:rsidR="00F8554D" w:rsidRDefault="00F8554D" w:rsidP="00345A88">
      <w:pPr>
        <w:tabs>
          <w:tab w:val="left" w:pos="2880"/>
        </w:tabs>
      </w:pPr>
    </w:p>
    <w:p w14:paraId="4A19CAE8" w14:textId="5A8A1267" w:rsidR="00F8554D" w:rsidRDefault="00F8554D" w:rsidP="00345A88">
      <w:pPr>
        <w:tabs>
          <w:tab w:val="left" w:pos="2880"/>
        </w:tabs>
      </w:pPr>
    </w:p>
    <w:p w14:paraId="7DF0D760" w14:textId="6761A71E" w:rsidR="00F8554D" w:rsidRDefault="00F8554D" w:rsidP="00345A88">
      <w:pPr>
        <w:tabs>
          <w:tab w:val="left" w:pos="2880"/>
        </w:tabs>
      </w:pPr>
      <w:r>
        <w:t>Marking:</w:t>
      </w:r>
    </w:p>
    <w:p w14:paraId="28551E90" w14:textId="039BF8E2" w:rsidR="00F8554D" w:rsidRDefault="00F8554D" w:rsidP="00345A88">
      <w:pPr>
        <w:tabs>
          <w:tab w:val="left" w:pos="2880"/>
        </w:tabs>
      </w:pPr>
      <w:r>
        <w:t>(2pt.) the table has acc</w:t>
      </w:r>
      <w:r w:rsidR="0022088B">
        <w:t>urate</w:t>
      </w:r>
      <w:r>
        <w:t>ly and nicely drawn and defined. Made with a ruler and fully confined lines.</w:t>
      </w:r>
    </w:p>
    <w:p w14:paraId="6332D614" w14:textId="11A7AD2D" w:rsidR="00F8554D" w:rsidRDefault="00F8554D" w:rsidP="00345A88">
      <w:pPr>
        <w:tabs>
          <w:tab w:val="left" w:pos="2880"/>
        </w:tabs>
      </w:pPr>
      <w:r>
        <w:t>(2pt.) all titles, columns</w:t>
      </w:r>
      <w:r w:rsidR="0022088B">
        <w:t>,</w:t>
      </w:r>
      <w:bookmarkStart w:id="0" w:name="_GoBack"/>
      <w:bookmarkEnd w:id="0"/>
      <w:r>
        <w:t xml:space="preserve"> and rows are correctly labeled</w:t>
      </w:r>
    </w:p>
    <w:p w14:paraId="4B2AA35F" w14:textId="3AC801CE" w:rsidR="00F8554D" w:rsidRDefault="00F8554D" w:rsidP="00345A88">
      <w:pPr>
        <w:tabs>
          <w:tab w:val="left" w:pos="2880"/>
        </w:tabs>
      </w:pPr>
      <w:r>
        <w:t>(2pt.) identify issues and ability to make it better</w:t>
      </w:r>
    </w:p>
    <w:p w14:paraId="25FA080A" w14:textId="60170A4E" w:rsidR="0022088B" w:rsidRDefault="0022088B" w:rsidP="00345A88">
      <w:pPr>
        <w:tabs>
          <w:tab w:val="left" w:pos="2880"/>
        </w:tabs>
      </w:pPr>
      <w:r>
        <w:t>(2pt.) give information on the collection and how and why things were used</w:t>
      </w:r>
    </w:p>
    <w:p w14:paraId="43BC76BA" w14:textId="77777777" w:rsidR="00345A88" w:rsidRDefault="00345A88" w:rsidP="00345A88">
      <w:pPr>
        <w:tabs>
          <w:tab w:val="left" w:pos="2880"/>
        </w:tabs>
      </w:pPr>
    </w:p>
    <w:sectPr w:rsidR="00345A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NDExMzUzNjMxsDRV0lEKTi0uzszPAykwrgUA+kxaLywAAAA="/>
  </w:docVars>
  <w:rsids>
    <w:rsidRoot w:val="00345A88"/>
    <w:rsid w:val="00160D4A"/>
    <w:rsid w:val="0022088B"/>
    <w:rsid w:val="00345A88"/>
    <w:rsid w:val="00394792"/>
    <w:rsid w:val="00775A8B"/>
    <w:rsid w:val="00CE4F9D"/>
    <w:rsid w:val="00F85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B4CD3"/>
  <w15:chartTrackingRefBased/>
  <w15:docId w15:val="{C90959F8-FCED-4967-AA53-10DA6AA11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5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5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swain@mun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yla Swain</dc:creator>
  <cp:keywords/>
  <dc:description/>
  <cp:lastModifiedBy>Makayla Swain</cp:lastModifiedBy>
  <cp:revision>3</cp:revision>
  <dcterms:created xsi:type="dcterms:W3CDTF">2020-03-12T13:21:00Z</dcterms:created>
  <dcterms:modified xsi:type="dcterms:W3CDTF">2020-03-12T15:50:00Z</dcterms:modified>
</cp:coreProperties>
</file>